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0919" w:rsidRDefault="00870919" w:rsidP="0087091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  <w:r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 xml:space="preserve">Description of </w:t>
      </w:r>
      <w:r w:rsidRPr="00870919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>Preschool anxiety: physical injury fear</w:t>
      </w:r>
      <w:r w:rsidR="00333F55" w:rsidRPr="00333F55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 xml:space="preserve"> of children in the community</w:t>
      </w:r>
    </w:p>
    <w:tbl>
      <w:tblPr>
        <w:tblStyle w:val="1"/>
        <w:tblW w:w="0" w:type="auto"/>
        <w:tblInd w:w="0" w:type="dxa"/>
        <w:tblLook w:val="04A0" w:firstRow="1" w:lastRow="0" w:firstColumn="1" w:lastColumn="0" w:noHBand="0" w:noVBand="1"/>
      </w:tblPr>
      <w:tblGrid>
        <w:gridCol w:w="1379"/>
        <w:gridCol w:w="6917"/>
      </w:tblGrid>
      <w:tr w:rsidR="00C109EF" w:rsidTr="00C109EF"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09EF" w:rsidRDefault="00C109EF" w:rsidP="00C109E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Function</w:t>
            </w:r>
          </w:p>
        </w:tc>
        <w:tc>
          <w:tcPr>
            <w:tcW w:w="6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09EF" w:rsidRPr="00F41973" w:rsidRDefault="00C109EF" w:rsidP="00C109E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Promoting calmness, harmony, resilience</w:t>
            </w:r>
          </w:p>
        </w:tc>
      </w:tr>
      <w:tr w:rsidR="00C109EF" w:rsidTr="00C109EF"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09EF" w:rsidRDefault="00C109EF" w:rsidP="00C109E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levance</w:t>
            </w:r>
          </w:p>
        </w:tc>
        <w:tc>
          <w:tcPr>
            <w:tcW w:w="6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09EF" w:rsidRPr="00F41973" w:rsidRDefault="00C109EF" w:rsidP="00C109E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Victimization, irritability, nervousness</w:t>
            </w:r>
          </w:p>
        </w:tc>
      </w:tr>
      <w:tr w:rsidR="00C109EF" w:rsidTr="00C109EF"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09EF" w:rsidRDefault="00C109EF" w:rsidP="00C109E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Target</w:t>
            </w:r>
          </w:p>
        </w:tc>
        <w:tc>
          <w:tcPr>
            <w:tcW w:w="6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09EF" w:rsidRDefault="00C109EF" w:rsidP="00C109E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Family</w:t>
            </w:r>
          </w:p>
        </w:tc>
      </w:tr>
      <w:tr w:rsidR="00C109EF" w:rsidTr="00C109EF"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09EF" w:rsidRDefault="00C109EF" w:rsidP="00C109E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spondent</w:t>
            </w:r>
          </w:p>
        </w:tc>
        <w:tc>
          <w:tcPr>
            <w:tcW w:w="6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09EF" w:rsidRDefault="00C109EF" w:rsidP="00C109E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Parents</w:t>
            </w:r>
          </w:p>
        </w:tc>
      </w:tr>
      <w:tr w:rsidR="00C109EF" w:rsidTr="00C109EF"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09EF" w:rsidRDefault="00C109EF" w:rsidP="00C109E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Feature</w:t>
            </w:r>
          </w:p>
        </w:tc>
        <w:tc>
          <w:tcPr>
            <w:tcW w:w="6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09EF" w:rsidRDefault="00C109EF" w:rsidP="00C109E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 xml:space="preserve">7 </w:t>
            </w: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items in 5-point rating scale</w:t>
            </w:r>
          </w:p>
        </w:tc>
      </w:tr>
      <w:tr w:rsidR="00C109EF" w:rsidTr="00C109EF"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09EF" w:rsidRDefault="00C109EF" w:rsidP="00C109E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liability</w:t>
            </w:r>
          </w:p>
        </w:tc>
        <w:tc>
          <w:tcPr>
            <w:tcW w:w="6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09EF" w:rsidRDefault="00C109EF" w:rsidP="00C109E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.73</w:t>
            </w:r>
          </w:p>
        </w:tc>
      </w:tr>
      <w:tr w:rsidR="00C109EF" w:rsidTr="00C109EF">
        <w:tc>
          <w:tcPr>
            <w:tcW w:w="1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09EF" w:rsidRDefault="00C109EF" w:rsidP="00C109E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ferences</w:t>
            </w:r>
          </w:p>
        </w:tc>
        <w:tc>
          <w:tcPr>
            <w:tcW w:w="6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09EF" w:rsidRDefault="00C109EF" w:rsidP="00C109E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5E7E6B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Leung, Grace Suk Man, King Chi Yau, and Suet Ying Yuen. 2018. “Validation of the Preschool Anxiety Scale-Traditional Chinese (PAS-TC) in Hong Kong.” </w:t>
            </w:r>
            <w:r w:rsidRPr="005E7E6B">
              <w:rPr>
                <w:rFonts w:ascii="Times New Roman" w:eastAsia="PMingLiU" w:hAnsi="Times New Roman" w:cs="Times New Roman"/>
                <w:i/>
                <w:color w:val="000000"/>
                <w:sz w:val="24"/>
                <w:szCs w:val="24"/>
              </w:rPr>
              <w:t>Applied Research in Quality of Life</w:t>
            </w:r>
            <w:r w:rsidRPr="005E7E6B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 14(2):359-373.</w:t>
            </w:r>
          </w:p>
        </w:tc>
      </w:tr>
    </w:tbl>
    <w:p w:rsidR="00870919" w:rsidRDefault="00870919" w:rsidP="0087091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p w:rsidR="00870919" w:rsidRDefault="00870919" w:rsidP="0087091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</w:pPr>
      <w:r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 xml:space="preserve">Scoring of </w:t>
      </w:r>
      <w:r w:rsidRPr="00870919"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>Preschool anxiety: physical injury fear</w:t>
      </w:r>
      <w:r w:rsidR="00333F55" w:rsidRPr="00333F55"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 xml:space="preserve"> of children in the community</w:t>
      </w:r>
    </w:p>
    <w:p w:rsidR="00870919" w:rsidRDefault="00870919" w:rsidP="0087091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</w:pPr>
    </w:p>
    <w:p w:rsidR="00C109EF" w:rsidRDefault="00C109EF" w:rsidP="00C109E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</w:pPr>
    </w:p>
    <w:tbl>
      <w:tblPr>
        <w:tblW w:w="85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58"/>
        <w:gridCol w:w="1254"/>
        <w:gridCol w:w="1127"/>
        <w:gridCol w:w="1283"/>
        <w:gridCol w:w="1203"/>
        <w:gridCol w:w="1275"/>
      </w:tblGrid>
      <w:tr w:rsidR="00C109EF" w:rsidTr="00701974"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09EF" w:rsidRDefault="00C109E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Response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09EF" w:rsidRPr="00340897" w:rsidRDefault="00C109EF" w:rsidP="00701974">
            <w:pP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Not True at All</w:t>
            </w:r>
          </w:p>
        </w:tc>
        <w:tc>
          <w:tcPr>
            <w:tcW w:w="1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09EF" w:rsidRPr="00340897" w:rsidRDefault="00C109EF" w:rsidP="00701974">
            <w:pP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 xml:space="preserve">Seldom True 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09EF" w:rsidRPr="00340897" w:rsidRDefault="00C109EF" w:rsidP="00701974">
            <w:pP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 xml:space="preserve">Sometimes True 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09EF" w:rsidRPr="00340897" w:rsidRDefault="00C109EF" w:rsidP="00701974">
            <w:pP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 xml:space="preserve">Quite Often True 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09EF" w:rsidRPr="00340897" w:rsidRDefault="00C109EF" w:rsidP="00701974">
            <w:pP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 w:rsidRPr="0034089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 xml:space="preserve">Very Often True </w:t>
            </w:r>
          </w:p>
          <w:p w:rsidR="00C109EF" w:rsidRPr="00340897" w:rsidRDefault="00C109EF" w:rsidP="00701974">
            <w:pP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</w:p>
        </w:tc>
      </w:tr>
      <w:tr w:rsidR="00C109EF" w:rsidTr="00701974"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09EF" w:rsidRDefault="00C109E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Score for Items 1-7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09EF" w:rsidRDefault="00C109E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0</w:t>
            </w:r>
          </w:p>
        </w:tc>
        <w:tc>
          <w:tcPr>
            <w:tcW w:w="1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09EF" w:rsidRDefault="00C109E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25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09EF" w:rsidRDefault="00C109E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50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09EF" w:rsidRDefault="00C109E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7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09EF" w:rsidRDefault="00C109E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100</w:t>
            </w:r>
          </w:p>
        </w:tc>
      </w:tr>
    </w:tbl>
    <w:p w:rsidR="00C109EF" w:rsidRDefault="00C109EF" w:rsidP="00C109E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p w:rsidR="00C109EF" w:rsidRDefault="00C109EF" w:rsidP="00C109E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3"/>
        <w:gridCol w:w="4863"/>
      </w:tblGrid>
      <w:tr w:rsidR="00C109EF" w:rsidTr="00701974">
        <w:tc>
          <w:tcPr>
            <w:tcW w:w="3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09EF" w:rsidRDefault="00C109E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  <w:t>Scale score: average of item scores</w:t>
            </w:r>
          </w:p>
        </w:tc>
        <w:tc>
          <w:tcPr>
            <w:tcW w:w="4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09EF" w:rsidRDefault="00C109E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  <w:t>Action</w:t>
            </w:r>
          </w:p>
        </w:tc>
      </w:tr>
      <w:tr w:rsidR="00C109EF" w:rsidTr="00701974">
        <w:tc>
          <w:tcPr>
            <w:tcW w:w="3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09EF" w:rsidRPr="008B0D0E" w:rsidRDefault="00C109E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8B0D0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70-100</w:t>
            </w:r>
          </w:p>
        </w:tc>
        <w:tc>
          <w:tcPr>
            <w:tcW w:w="4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09EF" w:rsidRPr="00960877" w:rsidRDefault="00C109E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960877">
              <w:rPr>
                <w:rFonts w:ascii="Times New Roman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  <w:t xml:space="preserve">Great concern for prevention </w:t>
            </w:r>
          </w:p>
        </w:tc>
      </w:tr>
      <w:tr w:rsidR="00C109EF" w:rsidTr="00701974">
        <w:tc>
          <w:tcPr>
            <w:tcW w:w="3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09EF" w:rsidRPr="008B0D0E" w:rsidRDefault="00C109E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8B0D0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30-70</w:t>
            </w:r>
          </w:p>
        </w:tc>
        <w:tc>
          <w:tcPr>
            <w:tcW w:w="4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09EF" w:rsidRPr="00960877" w:rsidRDefault="00C109E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960877">
              <w:rPr>
                <w:rFonts w:ascii="Times New Roman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  <w:t>Some concern for prevention</w:t>
            </w:r>
          </w:p>
        </w:tc>
      </w:tr>
      <w:tr w:rsidR="00C109EF" w:rsidTr="00701974">
        <w:tc>
          <w:tcPr>
            <w:tcW w:w="3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09EF" w:rsidRPr="008B0D0E" w:rsidRDefault="00C109E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8B0D0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0-30</w:t>
            </w:r>
          </w:p>
        </w:tc>
        <w:tc>
          <w:tcPr>
            <w:tcW w:w="4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09EF" w:rsidRPr="00960877" w:rsidRDefault="00C109EF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rPr>
                <w:rFonts w:ascii="Times New Roman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960877">
              <w:rPr>
                <w:rFonts w:ascii="Times New Roman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  <w:t>Appreciation</w:t>
            </w:r>
          </w:p>
        </w:tc>
      </w:tr>
    </w:tbl>
    <w:p w:rsidR="00C109EF" w:rsidRDefault="00C109EF" w:rsidP="00C109EF"/>
    <w:p w:rsidR="00C109EF" w:rsidRDefault="00C109EF" w:rsidP="0087091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</w:pPr>
    </w:p>
    <w:p w:rsidR="00870919" w:rsidRDefault="00870919" w:rsidP="0087091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p w:rsidR="00870919" w:rsidRDefault="00870919" w:rsidP="00870919">
      <w:bookmarkStart w:id="0" w:name="_GoBack"/>
      <w:bookmarkEnd w:id="0"/>
    </w:p>
    <w:p w:rsidR="00AE5620" w:rsidRDefault="00E57602"/>
    <w:sectPr w:rsidR="00AE5620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57602" w:rsidRDefault="00E57602" w:rsidP="00C109EF">
      <w:r>
        <w:separator/>
      </w:r>
    </w:p>
  </w:endnote>
  <w:endnote w:type="continuationSeparator" w:id="0">
    <w:p w:rsidR="00E57602" w:rsidRDefault="00E57602" w:rsidP="00C109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57602" w:rsidRDefault="00E57602" w:rsidP="00C109EF">
      <w:r>
        <w:separator/>
      </w:r>
    </w:p>
  </w:footnote>
  <w:footnote w:type="continuationSeparator" w:id="0">
    <w:p w:rsidR="00E57602" w:rsidRDefault="00E57602" w:rsidP="00C109E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sLAwNjQwAGITYyUdpeDU4uLM/DyQAsNaAAMRojcsAAAA"/>
  </w:docVars>
  <w:rsids>
    <w:rsidRoot w:val="00C16E08"/>
    <w:rsid w:val="00333F55"/>
    <w:rsid w:val="003D4FB3"/>
    <w:rsid w:val="00870919"/>
    <w:rsid w:val="00924431"/>
    <w:rsid w:val="00C109EF"/>
    <w:rsid w:val="00C16E08"/>
    <w:rsid w:val="00E57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2C69DA"/>
  <w15:chartTrackingRefBased/>
  <w15:docId w15:val="{9BE6E55E-F1ED-4828-9FBB-2C67F77B51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0919"/>
    <w:pPr>
      <w:jc w:val="both"/>
    </w:pPr>
    <w:rPr>
      <w:rFonts w:ascii="PMingLiU" w:eastAsia="MingLiU" w:hAnsi="PMingLiU" w:cs="SimSun"/>
      <w:kern w:val="0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1">
    <w:name w:val="网格型1"/>
    <w:basedOn w:val="TableNormal"/>
    <w:uiPriority w:val="39"/>
    <w:rsid w:val="00870919"/>
    <w:rPr>
      <w:rFonts w:ascii="PMingLiU" w:eastAsia="Microsoft YaHei UI" w:hAnsi="PMingLiU" w:cs="SimSun"/>
      <w:kern w:val="0"/>
      <w:sz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109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09EF"/>
    <w:rPr>
      <w:rFonts w:ascii="PMingLiU" w:eastAsia="MingLiU" w:hAnsi="PMingLiU" w:cs="SimSun"/>
      <w:kern w:val="0"/>
      <w:sz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C109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09EF"/>
    <w:rPr>
      <w:rFonts w:ascii="PMingLiU" w:eastAsia="MingLiU" w:hAnsi="PMingLiU" w:cs="SimSun"/>
      <w:kern w:val="0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331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5</Words>
  <Characters>719</Characters>
  <Application>Microsoft Office Word</Application>
  <DocSecurity>0</DocSecurity>
  <Lines>5</Lines>
  <Paragraphs>1</Paragraphs>
  <ScaleCrop>false</ScaleCrop>
  <Company/>
  <LinksUpToDate>false</LinksUpToDate>
  <CharactersWithSpaces>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</cp:lastModifiedBy>
  <cp:revision>4</cp:revision>
  <dcterms:created xsi:type="dcterms:W3CDTF">2020-12-21T12:08:00Z</dcterms:created>
  <dcterms:modified xsi:type="dcterms:W3CDTF">2021-03-05T03:34:00Z</dcterms:modified>
</cp:coreProperties>
</file>